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6687" w:rsidRDefault="00C709C4">
      <w:pPr>
        <w:rPr>
          <w:sz w:val="40"/>
        </w:rPr>
      </w:pPr>
      <w:r w:rsidRPr="00C709C4">
        <w:rPr>
          <w:sz w:val="40"/>
        </w:rPr>
        <w:t>Kruskal Algorithm</w:t>
      </w:r>
    </w:p>
    <w:p w:rsidR="00C709C4" w:rsidRDefault="00C709C4">
      <w:hyperlink r:id="rId4" w:history="1">
        <w:r w:rsidRPr="00B9403B">
          <w:rPr>
            <w:rStyle w:val="Hyperlink"/>
          </w:rPr>
          <w:t>https://math.stackexchange.com/questions/1251953/the-output-of-kruskals-algorithm-is-a-spanning-tree</w:t>
        </w:r>
      </w:hyperlink>
    </w:p>
    <w:p w:rsidR="00C709C4" w:rsidRDefault="00795BCF">
      <w:hyperlink r:id="rId5" w:history="1">
        <w:r w:rsidRPr="00B9403B">
          <w:rPr>
            <w:rStyle w:val="Hyperlink"/>
          </w:rPr>
          <w:t>https://courses.cs.washington.edu/courses/cse421/06au/slides/Lecture10/Lecture10.pdf</w:t>
        </w:r>
      </w:hyperlink>
    </w:p>
    <w:p w:rsidR="00795BCF" w:rsidRPr="00C709C4" w:rsidRDefault="00795BCF">
      <w:bookmarkStart w:id="0" w:name="_GoBack"/>
      <w:bookmarkEnd w:id="0"/>
    </w:p>
    <w:sectPr w:rsidR="00795BCF" w:rsidRPr="00C709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QyNDOxMDWxtDBV0lEKTi0uzszPAykwrAUAyrvR1CwAAAA="/>
  </w:docVars>
  <w:rsids>
    <w:rsidRoot w:val="00C709C4"/>
    <w:rsid w:val="00795BCF"/>
    <w:rsid w:val="00C531FA"/>
    <w:rsid w:val="00C709C4"/>
    <w:rsid w:val="00E96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D91CC"/>
  <w15:chartTrackingRefBased/>
  <w15:docId w15:val="{EC5FB6E0-36DF-4491-BDBB-78BDAE86B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709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ourses.cs.washington.edu/courses/cse421/06au/slides/Lecture10/Lecture10.pdf" TargetMode="External"/><Relationship Id="rId4" Type="http://schemas.openxmlformats.org/officeDocument/2006/relationships/hyperlink" Target="https://math.stackexchange.com/questions/1251953/the-output-of-kruskals-algorithm-is-a-spanning-tre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krisna sahit</dc:creator>
  <cp:keywords/>
  <dc:description/>
  <cp:lastModifiedBy>jayakrisna sahit</cp:lastModifiedBy>
  <cp:revision>2</cp:revision>
  <dcterms:created xsi:type="dcterms:W3CDTF">2018-02-06T06:13:00Z</dcterms:created>
  <dcterms:modified xsi:type="dcterms:W3CDTF">2018-02-06T10:51:00Z</dcterms:modified>
</cp:coreProperties>
</file>